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eb8e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cd10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936b4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fabac0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41:25Z</dcterms:created>
  <dcterms:modified xsi:type="dcterms:W3CDTF">2022-01-18T13:41:25Z</dcterms:modified>
</cp:coreProperties>
</file>